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F04111" w:rsidRDefault="39F5740F">
      <w:pPr>
        <w:rPr>
          <w:rFonts w:ascii="Times New Roman" w:eastAsia="Times New Roman" w:hAnsi="Times New Roman" w:cs="Times New Roman"/>
          <w:i/>
          <w:sz w:val="24"/>
          <w:szCs w:val="24"/>
        </w:rPr>
      </w:pPr>
      <w:r w:rsidRPr="39F5740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ame: </w:t>
      </w:r>
      <w:r w:rsidRPr="39F5740F">
        <w:rPr>
          <w:rFonts w:ascii="Times New Roman" w:eastAsia="Times New Roman" w:hAnsi="Times New Roman" w:cs="Times New Roman"/>
          <w:i/>
          <w:iCs/>
          <w:sz w:val="24"/>
          <w:szCs w:val="24"/>
        </w:rPr>
        <w:t>Jane Doe</w:t>
      </w:r>
    </w:p>
    <w:p w14:paraId="63F2C840" w14:textId="520BF3F4" w:rsidR="087F80EB" w:rsidRDefault="087F80EB" w:rsidP="39F5740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9F5740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gh School: </w:t>
      </w:r>
      <w:r w:rsidRPr="39F5740F">
        <w:rPr>
          <w:rFonts w:ascii="Times New Roman" w:eastAsia="Times New Roman" w:hAnsi="Times New Roman" w:cs="Times New Roman"/>
          <w:i/>
          <w:iCs/>
          <w:sz w:val="24"/>
          <w:szCs w:val="24"/>
        </w:rPr>
        <w:t>List here</w:t>
      </w:r>
    </w:p>
    <w:p w14:paraId="00000002" w14:textId="77777777" w:rsidR="00F04111" w:rsidRDefault="00626166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PA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3.75</w:t>
      </w:r>
    </w:p>
    <w:p w14:paraId="00000003" w14:textId="17CDA7B8" w:rsidR="00F04111" w:rsidRDefault="00626166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lass Rank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5</w:t>
      </w:r>
      <w:r w:rsidRPr="00626166">
        <w:rPr>
          <w:rFonts w:ascii="Times New Roman" w:eastAsia="Times New Roman" w:hAnsi="Times New Roman" w:cs="Times New Roman"/>
          <w:i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/150</w:t>
      </w:r>
    </w:p>
    <w:p w14:paraId="00000004" w14:textId="77777777" w:rsidR="00F04111" w:rsidRDefault="00F0411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5" w14:textId="77777777" w:rsidR="00F04111" w:rsidRDefault="00626166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lleges of Interes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ist Here</w:t>
      </w:r>
    </w:p>
    <w:p w14:paraId="00000006" w14:textId="77777777" w:rsidR="00F04111" w:rsidRDefault="0062616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jors of Interes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ist Here</w:t>
      </w:r>
    </w:p>
    <w:p w14:paraId="00000007" w14:textId="77777777" w:rsidR="00F04111" w:rsidRDefault="0062616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tended Career Path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iscuss Briefly Here</w:t>
      </w:r>
    </w:p>
    <w:p w14:paraId="00000008" w14:textId="77777777" w:rsidR="00F04111" w:rsidRDefault="00F0411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F04111" w:rsidRDefault="0062616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ual Credit/Advanced Courses:</w:t>
      </w:r>
    </w:p>
    <w:p w14:paraId="0000000A" w14:textId="77777777" w:rsidR="00F04111" w:rsidRDefault="00626166">
      <w:pPr>
        <w:numPr>
          <w:ilvl w:val="0"/>
          <w:numId w:val="1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Course: Year Taken</w:t>
      </w:r>
    </w:p>
    <w:p w14:paraId="0000000B" w14:textId="77777777" w:rsidR="00F04111" w:rsidRDefault="00626166">
      <w:pPr>
        <w:numPr>
          <w:ilvl w:val="0"/>
          <w:numId w:val="1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Course: Year Taken</w:t>
      </w:r>
    </w:p>
    <w:p w14:paraId="0000000C" w14:textId="77777777" w:rsidR="00F04111" w:rsidRDefault="00F0411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F04111" w:rsidRDefault="0062616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tracurricular Activities:</w:t>
      </w:r>
    </w:p>
    <w:p w14:paraId="0000000E" w14:textId="77777777" w:rsidR="00F04111" w:rsidRDefault="00626166">
      <w:pPr>
        <w:numPr>
          <w:ilvl w:val="0"/>
          <w:numId w:val="3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Activity: Years Active</w:t>
      </w:r>
    </w:p>
    <w:p w14:paraId="0000000F" w14:textId="77777777" w:rsidR="00F04111" w:rsidRDefault="00626166">
      <w:pPr>
        <w:numPr>
          <w:ilvl w:val="1"/>
          <w:numId w:val="3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Leadership or Significant Roles</w:t>
      </w:r>
    </w:p>
    <w:p w14:paraId="00000010" w14:textId="77777777" w:rsidR="00F04111" w:rsidRDefault="00626166">
      <w:pPr>
        <w:numPr>
          <w:ilvl w:val="0"/>
          <w:numId w:val="3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Activity: Years Active</w:t>
      </w:r>
    </w:p>
    <w:p w14:paraId="00000011" w14:textId="77777777" w:rsidR="00F04111" w:rsidRDefault="00626166">
      <w:pPr>
        <w:numPr>
          <w:ilvl w:val="1"/>
          <w:numId w:val="3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Leadership or Significant Roles</w:t>
      </w:r>
    </w:p>
    <w:p w14:paraId="00000012" w14:textId="77777777" w:rsidR="00F04111" w:rsidRDefault="00F0411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F04111" w:rsidRDefault="0062616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olunteerism: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F04111" w14:paraId="60DF75EA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4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ctivity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5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rade(s) Involve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6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 of Service</w:t>
            </w:r>
          </w:p>
        </w:tc>
      </w:tr>
      <w:tr w:rsidR="00F04111" w14:paraId="10AAD678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7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ocal Food Pantry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8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9,10,11,12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9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50  hours</w:t>
            </w:r>
          </w:p>
        </w:tc>
      </w:tr>
      <w:tr w:rsidR="00F04111" w14:paraId="7DE45884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A" w14:textId="77777777" w:rsidR="00F04111" w:rsidRDefault="0062616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FIST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B" w14:textId="77777777" w:rsidR="00F04111" w:rsidRDefault="0062616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9,10,11,12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C" w14:textId="77777777" w:rsidR="00F04111" w:rsidRDefault="0062616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00 hours</w:t>
            </w:r>
          </w:p>
        </w:tc>
      </w:tr>
      <w:tr w:rsidR="00F04111" w14:paraId="08E6C145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D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hurch Altar Server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E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0,11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F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0 hours</w:t>
            </w:r>
          </w:p>
        </w:tc>
      </w:tr>
      <w:tr w:rsidR="00F04111" w14:paraId="672A6659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0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1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2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000023" w14:textId="77777777" w:rsidR="00F04111" w:rsidRDefault="00F0411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4" w14:textId="77777777" w:rsidR="00F04111" w:rsidRDefault="0062616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obs:</w:t>
      </w: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F04111" w14:paraId="50F6E638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5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cation/Server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6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rade(s) Involved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7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ekly Hour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8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pervising Adult</w:t>
            </w:r>
          </w:p>
        </w:tc>
      </w:tr>
      <w:tr w:rsidR="00F04111" w14:paraId="77723687" w14:textId="77777777">
        <w:trPr>
          <w:trHeight w:val="455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9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staurant/Server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A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0,11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B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0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C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Rob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obbert</w:t>
            </w:r>
            <w:proofErr w:type="spellEnd"/>
          </w:p>
        </w:tc>
      </w:tr>
      <w:tr w:rsidR="00F04111" w14:paraId="160759D6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D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iniGolf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Assistant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E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2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F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0 (summer)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0" w14:textId="77777777" w:rsidR="00F04111" w:rsidRDefault="006261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olf Ball</w:t>
            </w:r>
          </w:p>
        </w:tc>
      </w:tr>
      <w:tr w:rsidR="00F04111" w14:paraId="0A37501D" w14:textId="77777777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1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2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3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4" w14:textId="77777777" w:rsidR="00F04111" w:rsidRDefault="00F04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000035" w14:textId="77777777" w:rsidR="00F04111" w:rsidRDefault="00F0411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36" w14:textId="77777777" w:rsidR="00F04111" w:rsidRDefault="00F0411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7" w14:textId="77777777" w:rsidR="00F04111" w:rsidRDefault="00F0411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8" w14:textId="77777777" w:rsidR="00F04111" w:rsidRDefault="00F0411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A" w14:textId="77777777" w:rsidR="00F04111" w:rsidRDefault="0062616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wards:</w:t>
      </w:r>
    </w:p>
    <w:p w14:paraId="0000003B" w14:textId="77777777" w:rsidR="00F04111" w:rsidRDefault="00626166">
      <w:pPr>
        <w:numPr>
          <w:ilvl w:val="0"/>
          <w:numId w:val="2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National Honor Society Student of the Year</w:t>
      </w:r>
    </w:p>
    <w:p w14:paraId="0000003C" w14:textId="47A7FC69" w:rsidR="00F04111" w:rsidRDefault="00626166">
      <w:pPr>
        <w:numPr>
          <w:ilvl w:val="0"/>
          <w:numId w:val="2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Soccer MVP 2021 Season</w:t>
      </w:r>
    </w:p>
    <w:p w14:paraId="0000003D" w14:textId="77777777" w:rsidR="00F04111" w:rsidRDefault="00626166">
      <w:pPr>
        <w:numPr>
          <w:ilvl w:val="0"/>
          <w:numId w:val="2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4-H Award</w:t>
      </w:r>
    </w:p>
    <w:p w14:paraId="0000003E" w14:textId="77777777" w:rsidR="00F04111" w:rsidRDefault="00626166">
      <w:pPr>
        <w:numPr>
          <w:ilvl w:val="0"/>
          <w:numId w:val="2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Girl Scouts Bronze Award</w:t>
      </w:r>
    </w:p>
    <w:p w14:paraId="0000003F" w14:textId="77777777" w:rsidR="00F04111" w:rsidRDefault="00F0411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40" w14:textId="77777777" w:rsidR="00F04111" w:rsidRDefault="0062616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obbies:</w:t>
      </w:r>
    </w:p>
    <w:p w14:paraId="00000041" w14:textId="77777777" w:rsidR="00F04111" w:rsidRDefault="00626166">
      <w:pPr>
        <w:numPr>
          <w:ilvl w:val="0"/>
          <w:numId w:val="4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Knitting</w:t>
      </w:r>
    </w:p>
    <w:p w14:paraId="00000042" w14:textId="77777777" w:rsidR="00F04111" w:rsidRDefault="00626166">
      <w:pPr>
        <w:numPr>
          <w:ilvl w:val="0"/>
          <w:numId w:val="4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Volunteering</w:t>
      </w:r>
    </w:p>
    <w:p w14:paraId="00000043" w14:textId="77777777" w:rsidR="00F04111" w:rsidRDefault="00626166">
      <w:pPr>
        <w:numPr>
          <w:ilvl w:val="0"/>
          <w:numId w:val="4"/>
        </w:num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Collecting Coins</w:t>
      </w:r>
      <w:bookmarkStart w:id="0" w:name="_GoBack"/>
      <w:bookmarkEnd w:id="0"/>
    </w:p>
    <w:sectPr w:rsidR="00F041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B6D47"/>
    <w:multiLevelType w:val="multilevel"/>
    <w:tmpl w:val="0ED2D6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2354A7"/>
    <w:multiLevelType w:val="multilevel"/>
    <w:tmpl w:val="805CBB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A1A59C5"/>
    <w:multiLevelType w:val="multilevel"/>
    <w:tmpl w:val="595A4D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711741B"/>
    <w:multiLevelType w:val="multilevel"/>
    <w:tmpl w:val="EF10C4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jCztDCxtLQwNzZT0lEKTi0uzszPAykwrAUADhhGeSwAAAA="/>
  </w:docVars>
  <w:rsids>
    <w:rsidRoot w:val="087F80EB"/>
    <w:rsid w:val="00626166"/>
    <w:rsid w:val="00F04111"/>
    <w:rsid w:val="087F80EB"/>
    <w:rsid w:val="39F5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0EA53"/>
  <w15:docId w15:val="{DF2FDBB9-55AF-4291-9E9B-2FCBCE0F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0</Words>
  <Characters>747</Characters>
  <Application>Microsoft Office Word</Application>
  <DocSecurity>0</DocSecurity>
  <Lines>6</Lines>
  <Paragraphs>1</Paragraphs>
  <ScaleCrop>false</ScaleCrop>
  <Company>HP Inc.</Company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anna Ness</cp:lastModifiedBy>
  <cp:revision>2</cp:revision>
  <dcterms:created xsi:type="dcterms:W3CDTF">2022-01-10T20:38:00Z</dcterms:created>
  <dcterms:modified xsi:type="dcterms:W3CDTF">2022-01-10T20:39:00Z</dcterms:modified>
</cp:coreProperties>
</file>